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B848B" w14:textId="0081DD04" w:rsidR="00A12784" w:rsidRDefault="00A12784" w:rsidP="00667E46">
      <w:pPr>
        <w:rPr>
          <w:b/>
          <w:sz w:val="32"/>
        </w:rPr>
      </w:pPr>
    </w:p>
    <w:p w14:paraId="1C376666" w14:textId="1108A418" w:rsidR="00A12784" w:rsidRDefault="00D71BDB" w:rsidP="00667E46">
      <w:pPr>
        <w:rPr>
          <w:b/>
          <w:sz w:val="32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F6E0C30" wp14:editId="138BE4B2">
            <wp:simplePos x="0" y="0"/>
            <wp:positionH relativeFrom="margin">
              <wp:align>center</wp:align>
            </wp:positionH>
            <wp:positionV relativeFrom="paragraph">
              <wp:posOffset>355643</wp:posOffset>
            </wp:positionV>
            <wp:extent cx="3133725" cy="1457325"/>
            <wp:effectExtent l="0" t="0" r="9525" b="9525"/>
            <wp:wrapTight wrapText="bothSides">
              <wp:wrapPolygon edited="0">
                <wp:start x="0" y="0"/>
                <wp:lineTo x="0" y="21459"/>
                <wp:lineTo x="21534" y="21459"/>
                <wp:lineTo x="21534" y="0"/>
                <wp:lineTo x="0" y="0"/>
              </wp:wrapPolygon>
            </wp:wrapTight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EE102A" w14:textId="282D1FB9" w:rsidR="00A12784" w:rsidRDefault="00A12784" w:rsidP="00667E46">
      <w:pPr>
        <w:rPr>
          <w:b/>
          <w:sz w:val="32"/>
        </w:rPr>
      </w:pPr>
    </w:p>
    <w:p w14:paraId="7101DCBA" w14:textId="7706AED2" w:rsidR="00667E46" w:rsidRDefault="00667E46" w:rsidP="00667E46">
      <w:pPr>
        <w:rPr>
          <w:b/>
          <w:sz w:val="32"/>
        </w:rPr>
      </w:pPr>
    </w:p>
    <w:p w14:paraId="602BBBB5" w14:textId="77777777" w:rsidR="00A12784" w:rsidRDefault="00A12784" w:rsidP="00A12784">
      <w:pPr>
        <w:jc w:val="center"/>
        <w:rPr>
          <w:b/>
          <w:sz w:val="40"/>
        </w:rPr>
      </w:pPr>
    </w:p>
    <w:p w14:paraId="3D310546" w14:textId="77777777" w:rsidR="00A12784" w:rsidRDefault="00A12784" w:rsidP="00A12784">
      <w:pPr>
        <w:jc w:val="center"/>
        <w:rPr>
          <w:b/>
          <w:sz w:val="40"/>
        </w:rPr>
      </w:pPr>
    </w:p>
    <w:p w14:paraId="5D98F40B" w14:textId="77777777" w:rsidR="00A12784" w:rsidRDefault="00A12784" w:rsidP="00A12784">
      <w:pPr>
        <w:jc w:val="center"/>
        <w:rPr>
          <w:b/>
          <w:sz w:val="40"/>
        </w:rPr>
      </w:pPr>
    </w:p>
    <w:p w14:paraId="478FC1F7" w14:textId="282AE187" w:rsidR="00667E46" w:rsidRPr="00D71BDB" w:rsidRDefault="00667E46" w:rsidP="00A12784">
      <w:pPr>
        <w:jc w:val="center"/>
        <w:rPr>
          <w:b/>
          <w:sz w:val="44"/>
        </w:rPr>
      </w:pPr>
      <w:r w:rsidRPr="00D71BDB">
        <w:rPr>
          <w:b/>
          <w:sz w:val="48"/>
        </w:rPr>
        <w:t>CS4055</w:t>
      </w:r>
      <w:r w:rsidR="00D71BDB" w:rsidRPr="00D71BDB">
        <w:rPr>
          <w:b/>
          <w:sz w:val="48"/>
        </w:rPr>
        <w:br/>
      </w:r>
      <w:r w:rsidR="00A12784" w:rsidRPr="00D71BDB">
        <w:rPr>
          <w:b/>
          <w:sz w:val="44"/>
        </w:rPr>
        <w:t>Data Mining and Data Warehousing</w:t>
      </w:r>
      <w:r w:rsidR="00A12784" w:rsidRPr="00D71BDB">
        <w:rPr>
          <w:b/>
          <w:sz w:val="44"/>
        </w:rPr>
        <w:br/>
      </w:r>
      <w:r w:rsidRPr="00D71BDB">
        <w:rPr>
          <w:b/>
          <w:sz w:val="44"/>
        </w:rPr>
        <w:t>Project Report</w:t>
      </w:r>
    </w:p>
    <w:p w14:paraId="115BE351" w14:textId="0D2C6223" w:rsidR="00A12784" w:rsidRDefault="00A12784" w:rsidP="00A12784">
      <w:pPr>
        <w:jc w:val="center"/>
        <w:rPr>
          <w:b/>
          <w:sz w:val="32"/>
        </w:rPr>
      </w:pPr>
    </w:p>
    <w:p w14:paraId="3E4612F6" w14:textId="32F6FD9D" w:rsidR="00A12784" w:rsidRPr="00D71BDB" w:rsidRDefault="00A12784" w:rsidP="00A12784">
      <w:pPr>
        <w:jc w:val="center"/>
        <w:rPr>
          <w:b/>
          <w:i/>
          <w:sz w:val="40"/>
        </w:rPr>
      </w:pPr>
      <w:r w:rsidRPr="00D71BDB">
        <w:rPr>
          <w:b/>
          <w:i/>
          <w:sz w:val="40"/>
        </w:rPr>
        <w:t>California Housing Prices Prediction</w:t>
      </w:r>
    </w:p>
    <w:p w14:paraId="36B6AB1B" w14:textId="36153CB9" w:rsidR="00A12784" w:rsidRDefault="00A12784" w:rsidP="00A12784">
      <w:pPr>
        <w:jc w:val="center"/>
        <w:rPr>
          <w:sz w:val="32"/>
        </w:rPr>
      </w:pPr>
    </w:p>
    <w:p w14:paraId="565FE397" w14:textId="77777777" w:rsidR="00A12784" w:rsidRDefault="00A12784" w:rsidP="00A12784">
      <w:pPr>
        <w:jc w:val="center"/>
        <w:rPr>
          <w:sz w:val="32"/>
        </w:rPr>
      </w:pPr>
    </w:p>
    <w:p w14:paraId="6FE623B2" w14:textId="18CEF37E" w:rsidR="00A12784" w:rsidRPr="00A12784" w:rsidRDefault="00A12784" w:rsidP="00A12784">
      <w:pPr>
        <w:jc w:val="center"/>
        <w:rPr>
          <w:sz w:val="32"/>
        </w:rPr>
      </w:pPr>
      <w:r>
        <w:rPr>
          <w:sz w:val="32"/>
        </w:rPr>
        <w:t xml:space="preserve">Aidan </w:t>
      </w:r>
      <w:proofErr w:type="spellStart"/>
      <w:r>
        <w:rPr>
          <w:sz w:val="32"/>
        </w:rPr>
        <w:t>Cleere</w:t>
      </w:r>
      <w:proofErr w:type="spellEnd"/>
      <w:r>
        <w:rPr>
          <w:sz w:val="32"/>
        </w:rPr>
        <w:tab/>
      </w:r>
      <w:r>
        <w:rPr>
          <w:sz w:val="32"/>
        </w:rPr>
        <w:tab/>
        <w:t>15160009</w:t>
      </w:r>
      <w:r>
        <w:rPr>
          <w:sz w:val="32"/>
        </w:rPr>
        <w:br/>
        <w:t>Colm Le Gear</w:t>
      </w:r>
      <w:r>
        <w:rPr>
          <w:sz w:val="32"/>
        </w:rPr>
        <w:tab/>
      </w:r>
      <w:r>
        <w:rPr>
          <w:sz w:val="32"/>
        </w:rPr>
        <w:tab/>
        <w:t>15148823</w:t>
      </w:r>
      <w:r>
        <w:rPr>
          <w:sz w:val="32"/>
        </w:rPr>
        <w:br/>
        <w:t>William O’Leary</w:t>
      </w:r>
      <w:r>
        <w:rPr>
          <w:sz w:val="32"/>
        </w:rPr>
        <w:tab/>
      </w:r>
      <w:r>
        <w:rPr>
          <w:sz w:val="32"/>
        </w:rPr>
        <w:tab/>
        <w:t>15155528</w:t>
      </w:r>
      <w:r>
        <w:rPr>
          <w:sz w:val="32"/>
        </w:rPr>
        <w:br/>
      </w:r>
      <w:r w:rsidRPr="00A12784">
        <w:rPr>
          <w:sz w:val="32"/>
        </w:rPr>
        <w:t>Aaron Dunne</w:t>
      </w:r>
      <w:r>
        <w:rPr>
          <w:sz w:val="32"/>
        </w:rPr>
        <w:tab/>
      </w:r>
      <w:r>
        <w:rPr>
          <w:sz w:val="32"/>
        </w:rPr>
        <w:tab/>
        <w:t>15148602</w:t>
      </w:r>
    </w:p>
    <w:p w14:paraId="37684469" w14:textId="77777777" w:rsidR="00A12784" w:rsidRDefault="00A12784" w:rsidP="00A12784">
      <w:pPr>
        <w:jc w:val="center"/>
        <w:rPr>
          <w:b/>
          <w:sz w:val="32"/>
        </w:rPr>
      </w:pPr>
    </w:p>
    <w:p w14:paraId="7A378150" w14:textId="37AB0840" w:rsidR="00A12784" w:rsidRPr="00A12784" w:rsidRDefault="00A12784" w:rsidP="00A12784">
      <w:pPr>
        <w:jc w:val="center"/>
        <w:rPr>
          <w:b/>
          <w:sz w:val="32"/>
        </w:rPr>
      </w:pPr>
      <w:r>
        <w:rPr>
          <w:b/>
          <w:sz w:val="32"/>
        </w:rPr>
        <w:t>Contribu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7"/>
        <w:gridCol w:w="2858"/>
      </w:tblGrid>
      <w:tr w:rsidR="00A12784" w:rsidRPr="00A12784" w14:paraId="597EC720" w14:textId="77777777" w:rsidTr="00A12784">
        <w:trPr>
          <w:jc w:val="center"/>
        </w:trPr>
        <w:tc>
          <w:tcPr>
            <w:tcW w:w="3237" w:type="dxa"/>
          </w:tcPr>
          <w:p w14:paraId="7CD2BAFB" w14:textId="73AF4BBF" w:rsidR="00A12784" w:rsidRPr="00A12784" w:rsidRDefault="00A12784" w:rsidP="00A12784">
            <w:pPr>
              <w:jc w:val="center"/>
              <w:rPr>
                <w:b/>
                <w:sz w:val="32"/>
              </w:rPr>
            </w:pPr>
            <w:r>
              <w:rPr>
                <w:sz w:val="32"/>
              </w:rPr>
              <w:t xml:space="preserve">Aidan </w:t>
            </w:r>
            <w:proofErr w:type="spellStart"/>
            <w:r>
              <w:rPr>
                <w:sz w:val="32"/>
              </w:rPr>
              <w:t>Cleere</w:t>
            </w:r>
            <w:proofErr w:type="spellEnd"/>
          </w:p>
        </w:tc>
        <w:tc>
          <w:tcPr>
            <w:tcW w:w="2858" w:type="dxa"/>
          </w:tcPr>
          <w:p w14:paraId="3B5C2832" w14:textId="283B3AFB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  <w:tr w:rsidR="00A12784" w:rsidRPr="00A12784" w14:paraId="1A836061" w14:textId="77777777" w:rsidTr="00A12784">
        <w:trPr>
          <w:jc w:val="center"/>
        </w:trPr>
        <w:tc>
          <w:tcPr>
            <w:tcW w:w="3237" w:type="dxa"/>
          </w:tcPr>
          <w:p w14:paraId="6FAA02F8" w14:textId="76C33988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Colm Le Gear</w:t>
            </w:r>
          </w:p>
        </w:tc>
        <w:tc>
          <w:tcPr>
            <w:tcW w:w="2858" w:type="dxa"/>
          </w:tcPr>
          <w:p w14:paraId="6840D6F5" w14:textId="580FD901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  <w:tr w:rsidR="00A12784" w:rsidRPr="00A12784" w14:paraId="101FD545" w14:textId="77777777" w:rsidTr="00A12784">
        <w:trPr>
          <w:jc w:val="center"/>
        </w:trPr>
        <w:tc>
          <w:tcPr>
            <w:tcW w:w="3237" w:type="dxa"/>
          </w:tcPr>
          <w:p w14:paraId="3D1527E1" w14:textId="789B1F03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William O’Leary</w:t>
            </w:r>
          </w:p>
        </w:tc>
        <w:tc>
          <w:tcPr>
            <w:tcW w:w="2858" w:type="dxa"/>
          </w:tcPr>
          <w:p w14:paraId="6FA7B6E1" w14:textId="7D524436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  <w:tr w:rsidR="00A12784" w:rsidRPr="00A12784" w14:paraId="6671B343" w14:textId="77777777" w:rsidTr="00A12784">
        <w:trPr>
          <w:jc w:val="center"/>
        </w:trPr>
        <w:tc>
          <w:tcPr>
            <w:tcW w:w="3237" w:type="dxa"/>
          </w:tcPr>
          <w:p w14:paraId="3045718A" w14:textId="11EC2495" w:rsidR="00A12784" w:rsidRPr="00A12784" w:rsidRDefault="00A12784" w:rsidP="00A12784">
            <w:pPr>
              <w:jc w:val="center"/>
              <w:rPr>
                <w:sz w:val="32"/>
              </w:rPr>
            </w:pPr>
            <w:r w:rsidRPr="00A12784">
              <w:rPr>
                <w:sz w:val="32"/>
              </w:rPr>
              <w:t>Aaron Dunne</w:t>
            </w:r>
          </w:p>
        </w:tc>
        <w:tc>
          <w:tcPr>
            <w:tcW w:w="2858" w:type="dxa"/>
          </w:tcPr>
          <w:p w14:paraId="73217AD2" w14:textId="7304F246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</w:tbl>
    <w:p w14:paraId="7ABD85AB" w14:textId="095519A3" w:rsidR="00A12784" w:rsidRDefault="00A12784" w:rsidP="00A12784">
      <w:pPr>
        <w:jc w:val="center"/>
        <w:rPr>
          <w:sz w:val="32"/>
        </w:rPr>
      </w:pPr>
    </w:p>
    <w:p w14:paraId="43569F67" w14:textId="77777777" w:rsidR="00EE1E00" w:rsidRPr="00EE1E00" w:rsidRDefault="00A12784" w:rsidP="00EE1E00">
      <w:pPr>
        <w:pStyle w:val="Heading1"/>
        <w:rPr>
          <w:rFonts w:asciiTheme="minorHAnsi" w:hAnsiTheme="minorHAnsi"/>
          <w:b/>
          <w:color w:val="000000" w:themeColor="text1"/>
        </w:rPr>
      </w:pPr>
      <w:r>
        <w:br w:type="page"/>
      </w:r>
      <w:r w:rsidR="00EE1E00" w:rsidRPr="00EE1E00">
        <w:rPr>
          <w:rFonts w:asciiTheme="minorHAnsi" w:hAnsiTheme="minorHAnsi"/>
          <w:b/>
          <w:color w:val="000000" w:themeColor="text1"/>
        </w:rPr>
        <w:lastRenderedPageBreak/>
        <w:t>Introduction</w:t>
      </w:r>
    </w:p>
    <w:p w14:paraId="73E232E0" w14:textId="2A1B4025" w:rsidR="006F0F29" w:rsidRPr="00D71BDB" w:rsidRDefault="006F0F29" w:rsidP="00EE1E00">
      <w:pPr>
        <w:jc w:val="both"/>
      </w:pPr>
      <w:r w:rsidRPr="00D71BDB">
        <w:t xml:space="preserve">For our </w:t>
      </w:r>
      <w:r w:rsidRPr="00D71BDB">
        <w:rPr>
          <w:noProof/>
        </w:rPr>
        <w:t>dataset</w:t>
      </w:r>
      <w:r w:rsidR="00EE1E00" w:rsidRPr="00D71BDB">
        <w:rPr>
          <w:noProof/>
        </w:rPr>
        <w:t>,</w:t>
      </w:r>
      <w:r w:rsidRPr="00D71BDB">
        <w:t xml:space="preserve"> we chose California Housing Data (1990) from Kaggle the dataset h</w:t>
      </w:r>
      <w:r w:rsidR="0068435F" w:rsidRPr="00D71BDB">
        <w:t>as 20000 rows and 10 columns</w:t>
      </w:r>
      <w:r w:rsidR="00667E46" w:rsidRPr="00D71BDB">
        <w:t xml:space="preserve"> </w:t>
      </w:r>
      <w:sdt>
        <w:sdtPr>
          <w:rPr>
            <w:rFonts w:cstheme="minorHAnsi"/>
            <w:b/>
          </w:rPr>
          <w:id w:val="-1242552772"/>
          <w:citation/>
        </w:sdtPr>
        <w:sdtEndPr/>
        <w:sdtContent>
          <w:r w:rsidR="00667E46" w:rsidRPr="00D71BDB">
            <w:rPr>
              <w:rFonts w:cstheme="minorHAnsi"/>
              <w:b/>
            </w:rPr>
            <w:fldChar w:fldCharType="begin"/>
          </w:r>
          <w:r w:rsidR="00667E46" w:rsidRPr="00D71BDB">
            <w:rPr>
              <w:rFonts w:cstheme="minorHAnsi"/>
              <w:b/>
            </w:rPr>
            <w:instrText xml:space="preserve"> CITATION Sha18 \l 6153 </w:instrText>
          </w:r>
          <w:r w:rsidR="00667E46" w:rsidRPr="00D71BDB">
            <w:rPr>
              <w:rFonts w:cstheme="minorHAnsi"/>
              <w:b/>
            </w:rPr>
            <w:fldChar w:fldCharType="separate"/>
          </w:r>
          <w:r w:rsidR="00667E46" w:rsidRPr="00D71BDB">
            <w:rPr>
              <w:rFonts w:cstheme="minorHAnsi"/>
              <w:noProof/>
            </w:rPr>
            <w:t>(Sharma, 2018)</w:t>
          </w:r>
          <w:r w:rsidR="00667E46" w:rsidRPr="00D71BDB">
            <w:rPr>
              <w:rFonts w:cstheme="minorHAnsi"/>
              <w:b/>
            </w:rPr>
            <w:fldChar w:fldCharType="end"/>
          </w:r>
        </w:sdtContent>
      </w:sdt>
      <w:r w:rsidR="0068435F" w:rsidRPr="00D71BDB">
        <w:t>. Our aim was</w:t>
      </w:r>
      <w:r w:rsidRPr="00D71BDB">
        <w:t xml:space="preserve"> to predict </w:t>
      </w:r>
      <w:r w:rsidR="0068435F" w:rsidRPr="00D71BDB">
        <w:t xml:space="preserve">the </w:t>
      </w:r>
      <w:r w:rsidRPr="00D71BDB">
        <w:t>median house value. The dataset contains detail</w:t>
      </w:r>
      <w:r w:rsidR="0068435F" w:rsidRPr="00D71BDB">
        <w:t xml:space="preserve">s on housing blocks, containing </w:t>
      </w:r>
      <w:r w:rsidRPr="00D71BDB">
        <w:t xml:space="preserve">information such as the </w:t>
      </w:r>
      <w:r w:rsidR="00EE1E00" w:rsidRPr="00D71BDB">
        <w:rPr>
          <w:noProof/>
        </w:rPr>
        <w:t>number</w:t>
      </w:r>
      <w:r w:rsidRPr="00D71BDB">
        <w:t xml:space="preserve"> of people who lived in that area, the total bedrooms in the area and the median income of the residents.</w:t>
      </w:r>
    </w:p>
    <w:p w14:paraId="7C74048A" w14:textId="34F908D4" w:rsidR="00EE1E00" w:rsidRPr="00EE1E00" w:rsidRDefault="00EE1E00" w:rsidP="00EE1E00">
      <w:pPr>
        <w:pStyle w:val="Heading1"/>
        <w:rPr>
          <w:rFonts w:asciiTheme="minorHAnsi" w:hAnsiTheme="minorHAnsi"/>
          <w:b/>
          <w:noProof/>
          <w:color w:val="000000" w:themeColor="text1"/>
          <w:sz w:val="24"/>
        </w:rPr>
      </w:pPr>
      <w:r w:rsidRPr="00EE1E00">
        <w:rPr>
          <w:rFonts w:asciiTheme="minorHAnsi" w:hAnsiTheme="minorHAnsi"/>
          <w:b/>
          <w:color w:val="000000" w:themeColor="text1"/>
        </w:rPr>
        <w:t>Predictive Models</w:t>
      </w:r>
    </w:p>
    <w:p w14:paraId="4670BCE7" w14:textId="63763EB1" w:rsidR="0068435F" w:rsidRPr="00D71BDB" w:rsidRDefault="00EE1E00" w:rsidP="00EE1E00">
      <w:pPr>
        <w:jc w:val="both"/>
      </w:pPr>
      <w:r w:rsidRPr="00D71BDB">
        <w:rPr>
          <w:noProof/>
        </w:rPr>
        <w:drawing>
          <wp:anchor distT="0" distB="0" distL="114300" distR="114300" simplePos="0" relativeHeight="251671552" behindDoc="0" locked="0" layoutInCell="1" allowOverlap="1" wp14:anchorId="1704CA92" wp14:editId="7E55B3DC">
            <wp:simplePos x="0" y="0"/>
            <wp:positionH relativeFrom="margin">
              <wp:align>right</wp:align>
            </wp:positionH>
            <wp:positionV relativeFrom="paragraph">
              <wp:posOffset>514824</wp:posOffset>
            </wp:positionV>
            <wp:extent cx="5731510" cy="1572260"/>
            <wp:effectExtent l="0" t="0" r="2540" b="8890"/>
            <wp:wrapTight wrapText="bothSides">
              <wp:wrapPolygon edited="0">
                <wp:start x="0" y="0"/>
                <wp:lineTo x="0" y="21460"/>
                <wp:lineTo x="21538" y="21460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435F" w:rsidRPr="00D71BDB">
        <w:t>Our final model was a Random F</w:t>
      </w:r>
      <w:r w:rsidR="006F0F29" w:rsidRPr="00D71BDB">
        <w:t>orest</w:t>
      </w:r>
      <w:r w:rsidR="0068435F" w:rsidRPr="00D71BDB">
        <w:t>. This proved to be</w:t>
      </w:r>
      <w:r w:rsidR="006F0F29" w:rsidRPr="00D71BDB">
        <w:t xml:space="preserve"> our best performing model</w:t>
      </w:r>
      <w:r w:rsidR="0068435F" w:rsidRPr="00D71BDB">
        <w:t>,</w:t>
      </w:r>
      <w:r w:rsidR="006F0F29" w:rsidRPr="00D71BDB">
        <w:t xml:space="preserve"> giving us </w:t>
      </w:r>
      <w:r w:rsidR="006F0F29" w:rsidRPr="00D71BDB">
        <w:rPr>
          <w:noProof/>
        </w:rPr>
        <w:t>a</w:t>
      </w:r>
      <w:r w:rsidRPr="00D71BDB">
        <w:rPr>
          <w:noProof/>
        </w:rPr>
        <w:t>n</w:t>
      </w:r>
      <w:r w:rsidR="006F0F29" w:rsidRPr="00D71BDB">
        <w:rPr>
          <w:noProof/>
        </w:rPr>
        <w:t xml:space="preserve"> R</w:t>
      </w:r>
      <w:r w:rsidR="006F0F29" w:rsidRPr="00D71BDB">
        <w:t xml:space="preserve"> squared</w:t>
      </w:r>
      <w:r w:rsidRPr="00D71BDB">
        <w:t xml:space="preserve"> (Cross-Validation)</w:t>
      </w:r>
      <w:r w:rsidR="006F0F29" w:rsidRPr="00D71BDB">
        <w:t xml:space="preserve"> score of 61</w:t>
      </w:r>
      <w:r w:rsidRPr="00D71BDB">
        <w:t>.785%</w:t>
      </w:r>
      <w:r w:rsidR="0068435F" w:rsidRPr="00D71BDB">
        <w:t xml:space="preserve"> (Fig. 1)</w:t>
      </w:r>
      <w:r w:rsidR="006F0F29" w:rsidRPr="00D71BDB">
        <w:t>.</w:t>
      </w:r>
      <w:r w:rsidRPr="00D71BDB">
        <w:rPr>
          <w:noProof/>
          <w:sz w:val="20"/>
        </w:rPr>
        <w:t xml:space="preserve"> </w:t>
      </w:r>
    </w:p>
    <w:p w14:paraId="5BD79AC9" w14:textId="0109317C" w:rsidR="0068435F" w:rsidRPr="00D71BDB" w:rsidRDefault="0068435F" w:rsidP="0068435F">
      <w:pPr>
        <w:jc w:val="center"/>
      </w:pPr>
      <w:r w:rsidRPr="00D71BDB">
        <w:rPr>
          <w:b/>
        </w:rPr>
        <w:t>Fig. 1</w:t>
      </w:r>
      <w:r w:rsidRPr="00D71BDB">
        <w:t xml:space="preserve"> – Random Forest Model</w:t>
      </w:r>
    </w:p>
    <w:p w14:paraId="39F66C2C" w14:textId="31D2A19A" w:rsidR="0068435F" w:rsidRPr="00D71BDB" w:rsidRDefault="0068435F" w:rsidP="00EE18B3">
      <w:pPr>
        <w:jc w:val="both"/>
      </w:pPr>
      <w:r w:rsidRPr="00D71BDB">
        <w:rPr>
          <w:noProof/>
        </w:rPr>
        <w:drawing>
          <wp:anchor distT="0" distB="0" distL="114300" distR="114300" simplePos="0" relativeHeight="251661312" behindDoc="0" locked="0" layoutInCell="1" allowOverlap="1" wp14:anchorId="2DAABB7F" wp14:editId="25D73052">
            <wp:simplePos x="0" y="0"/>
            <wp:positionH relativeFrom="margin">
              <wp:align>right</wp:align>
            </wp:positionH>
            <wp:positionV relativeFrom="paragraph">
              <wp:posOffset>913765</wp:posOffset>
            </wp:positionV>
            <wp:extent cx="5731510" cy="1804670"/>
            <wp:effectExtent l="0" t="0" r="2540" b="5080"/>
            <wp:wrapTight wrapText="bothSides">
              <wp:wrapPolygon edited="0">
                <wp:start x="0" y="0"/>
                <wp:lineTo x="0" y="21433"/>
                <wp:lineTo x="21538" y="21433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1BDB">
        <w:t>Our other models were Linear Regression</w:t>
      </w:r>
      <w:r w:rsidR="00EE18B3" w:rsidRPr="00D71BDB">
        <w:t xml:space="preserve"> (Fig. 2a)</w:t>
      </w:r>
      <w:r w:rsidRPr="00D71BDB">
        <w:t xml:space="preserve"> and Decision T</w:t>
      </w:r>
      <w:r w:rsidR="006F0F29" w:rsidRPr="00D71BDB">
        <w:t>ree</w:t>
      </w:r>
      <w:r w:rsidR="00EE18B3" w:rsidRPr="00D71BDB">
        <w:t xml:space="preserve"> (Fig. 2b)</w:t>
      </w:r>
      <w:r w:rsidRPr="00D71BDB">
        <w:t>,</w:t>
      </w:r>
      <w:r w:rsidR="006F0F29" w:rsidRPr="00D71BDB">
        <w:t xml:space="preserve"> both of which didn’t achieve</w:t>
      </w:r>
      <w:r w:rsidR="00356715">
        <w:t xml:space="preserve"> a </w:t>
      </w:r>
      <w:r w:rsidR="00356715" w:rsidRPr="00794217">
        <w:rPr>
          <w:noProof/>
        </w:rPr>
        <w:t>cross</w:t>
      </w:r>
      <w:r w:rsidR="00794217">
        <w:rPr>
          <w:noProof/>
        </w:rPr>
        <w:t>-</w:t>
      </w:r>
      <w:r w:rsidR="00356715" w:rsidRPr="00794217">
        <w:rPr>
          <w:noProof/>
        </w:rPr>
        <w:t>validation</w:t>
      </w:r>
      <w:r w:rsidR="00356715">
        <w:t xml:space="preserve"> score any</w:t>
      </w:r>
      <w:r w:rsidR="006F0F29" w:rsidRPr="00D71BDB">
        <w:t xml:space="preserve"> </w:t>
      </w:r>
      <w:r w:rsidR="00356715">
        <w:t>higher than 38%</w:t>
      </w:r>
      <w:r w:rsidR="006F0F29" w:rsidRPr="00D71BDB">
        <w:t xml:space="preserve">. We didn’t achieve a very high accuracy when predicting our target variable, but we believe this is due to the data not providing enough info needed for an accurate prediction. </w:t>
      </w:r>
    </w:p>
    <w:p w14:paraId="60E4E85B" w14:textId="6117DFD5" w:rsidR="0068435F" w:rsidRPr="00D71BDB" w:rsidRDefault="00D71BDB" w:rsidP="0068435F">
      <w:pPr>
        <w:jc w:val="center"/>
      </w:pPr>
      <w:r w:rsidRPr="00D71BDB">
        <w:rPr>
          <w:noProof/>
        </w:rPr>
        <w:drawing>
          <wp:anchor distT="0" distB="0" distL="114300" distR="114300" simplePos="0" relativeHeight="251665408" behindDoc="0" locked="0" layoutInCell="1" allowOverlap="1" wp14:anchorId="3E078E88" wp14:editId="60560BB5">
            <wp:simplePos x="0" y="0"/>
            <wp:positionH relativeFrom="margin">
              <wp:align>right</wp:align>
            </wp:positionH>
            <wp:positionV relativeFrom="paragraph">
              <wp:posOffset>2945471</wp:posOffset>
            </wp:positionV>
            <wp:extent cx="5731510" cy="894715"/>
            <wp:effectExtent l="0" t="0" r="2540" b="635"/>
            <wp:wrapTight wrapText="bothSides">
              <wp:wrapPolygon edited="0">
                <wp:start x="0" y="0"/>
                <wp:lineTo x="0" y="21155"/>
                <wp:lineTo x="21538" y="21155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1BDB">
        <w:rPr>
          <w:noProof/>
        </w:rPr>
        <w:drawing>
          <wp:anchor distT="0" distB="0" distL="114300" distR="114300" simplePos="0" relativeHeight="251663360" behindDoc="0" locked="0" layoutInCell="1" allowOverlap="1" wp14:anchorId="5BD68577" wp14:editId="50593AA6">
            <wp:simplePos x="0" y="0"/>
            <wp:positionH relativeFrom="margin">
              <wp:align>right</wp:align>
            </wp:positionH>
            <wp:positionV relativeFrom="paragraph">
              <wp:posOffset>2153939</wp:posOffset>
            </wp:positionV>
            <wp:extent cx="5731510" cy="837565"/>
            <wp:effectExtent l="0" t="0" r="2540" b="635"/>
            <wp:wrapTight wrapText="bothSides">
              <wp:wrapPolygon edited="0">
                <wp:start x="0" y="0"/>
                <wp:lineTo x="0" y="21125"/>
                <wp:lineTo x="21538" y="21125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435F" w:rsidRPr="00D71BDB">
        <w:rPr>
          <w:b/>
        </w:rPr>
        <w:t xml:space="preserve">Fig. </w:t>
      </w:r>
      <w:r w:rsidR="00EE18B3" w:rsidRPr="00D71BDB">
        <w:rPr>
          <w:b/>
        </w:rPr>
        <w:t>2a</w:t>
      </w:r>
      <w:r w:rsidR="0068435F" w:rsidRPr="00D71BDB">
        <w:t xml:space="preserve"> - Liner Regression Model</w:t>
      </w:r>
    </w:p>
    <w:p w14:paraId="2ED2938D" w14:textId="0260FF0F" w:rsidR="00EE18B3" w:rsidRPr="00D71BDB" w:rsidRDefault="00EE18B3" w:rsidP="00EE18B3">
      <w:pPr>
        <w:jc w:val="center"/>
      </w:pPr>
      <w:r w:rsidRPr="00D71BDB">
        <w:rPr>
          <w:b/>
        </w:rPr>
        <w:t>Fig. 2a</w:t>
      </w:r>
      <w:r w:rsidRPr="00D71BDB">
        <w:t xml:space="preserve"> – Decision Tree Model</w:t>
      </w:r>
    </w:p>
    <w:p w14:paraId="4B99A78F" w14:textId="4D7F142F" w:rsidR="00EE18B3" w:rsidRPr="00D71BDB" w:rsidRDefault="00356715" w:rsidP="00EE18B3">
      <w:pPr>
        <w:jc w:val="both"/>
      </w:pPr>
      <w:r w:rsidRPr="00D71BDB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6BE958E" wp14:editId="6B6578C4">
            <wp:simplePos x="0" y="0"/>
            <wp:positionH relativeFrom="margin">
              <wp:align>left</wp:align>
            </wp:positionH>
            <wp:positionV relativeFrom="paragraph">
              <wp:posOffset>612044</wp:posOffset>
            </wp:positionV>
            <wp:extent cx="5731510" cy="514350"/>
            <wp:effectExtent l="0" t="0" r="2540" b="0"/>
            <wp:wrapTight wrapText="bothSides">
              <wp:wrapPolygon edited="0">
                <wp:start x="0" y="0"/>
                <wp:lineTo x="0" y="20800"/>
                <wp:lineTo x="21538" y="20800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0F29" w:rsidRPr="00D71BDB">
        <w:t>To improve our data</w:t>
      </w:r>
      <w:r w:rsidR="0068435F" w:rsidRPr="00D71BDB">
        <w:t>,</w:t>
      </w:r>
      <w:r w:rsidR="00685EC4">
        <w:t xml:space="preserve"> Colm </w:t>
      </w:r>
      <w:r w:rsidR="006F0F29" w:rsidRPr="00D71BDB">
        <w:t>created 3 new features</w:t>
      </w:r>
      <w:r w:rsidR="0068435F" w:rsidRPr="00D71BDB">
        <w:t>:</w:t>
      </w:r>
      <w:r w:rsidR="006F0F29" w:rsidRPr="00D71BDB">
        <w:t xml:space="preserve"> rooms per household, bedrooms per room and people per house</w:t>
      </w:r>
      <w:r w:rsidR="00EE18B3" w:rsidRPr="00D71BDB">
        <w:t xml:space="preserve"> (Fig. 3). T</w:t>
      </w:r>
      <w:r w:rsidR="006F0F29" w:rsidRPr="00D71BDB">
        <w:t xml:space="preserve">hese </w:t>
      </w:r>
      <w:r w:rsidR="00EE18B3" w:rsidRPr="00D71BDB">
        <w:t xml:space="preserve">new </w:t>
      </w:r>
      <w:r w:rsidR="006F0F29" w:rsidRPr="00D71BDB">
        <w:t>features made a decent impro</w:t>
      </w:r>
      <w:r w:rsidR="00EE18B3" w:rsidRPr="00D71BDB">
        <w:t>vement upon our accuracy score.</w:t>
      </w:r>
    </w:p>
    <w:p w14:paraId="48FEEFBD" w14:textId="5DD0A2A1" w:rsidR="00EE18B3" w:rsidRPr="00D71BDB" w:rsidRDefault="00EE18B3" w:rsidP="00EE18B3">
      <w:pPr>
        <w:jc w:val="center"/>
      </w:pPr>
      <w:r w:rsidRPr="00D71BDB">
        <w:rPr>
          <w:b/>
        </w:rPr>
        <w:t>Fig 3</w:t>
      </w:r>
      <w:r w:rsidRPr="00D71BDB">
        <w:t>- Newly created features to improve on results.</w:t>
      </w:r>
    </w:p>
    <w:p w14:paraId="0C103BB1" w14:textId="5ADEE6AC" w:rsidR="006F0F29" w:rsidRPr="00D71BDB" w:rsidRDefault="002E6779" w:rsidP="00EE18B3">
      <w:pPr>
        <w:jc w:val="both"/>
      </w:pPr>
      <w:r w:rsidRPr="00D71BDB">
        <w:t xml:space="preserve">We also removed any data which was on an island as all the island data were outliers and skewed our data. When we fit our </w:t>
      </w:r>
      <w:r w:rsidR="00EE18B3" w:rsidRPr="00D71BDB">
        <w:t>models, we scaled our data</w:t>
      </w:r>
      <w:r w:rsidRPr="00D71BDB">
        <w:t xml:space="preserve"> to negate the effect of the large variance in our prediction values.</w:t>
      </w:r>
    </w:p>
    <w:p w14:paraId="03D5368F" w14:textId="1BC3AD5A" w:rsidR="00667E46" w:rsidRPr="00D71BDB" w:rsidRDefault="00F83424" w:rsidP="005F06E0">
      <w:pPr>
        <w:jc w:val="both"/>
      </w:pPr>
      <w:r w:rsidRPr="00F83424">
        <w:drawing>
          <wp:anchor distT="0" distB="0" distL="114300" distR="114300" simplePos="0" relativeHeight="251673600" behindDoc="0" locked="0" layoutInCell="1" allowOverlap="1" wp14:anchorId="67A14112" wp14:editId="0B1993F1">
            <wp:simplePos x="0" y="0"/>
            <wp:positionH relativeFrom="margin">
              <wp:align>left</wp:align>
            </wp:positionH>
            <wp:positionV relativeFrom="paragraph">
              <wp:posOffset>994626</wp:posOffset>
            </wp:positionV>
            <wp:extent cx="5731510" cy="3596005"/>
            <wp:effectExtent l="0" t="0" r="2540" b="4445"/>
            <wp:wrapTight wrapText="bothSides">
              <wp:wrapPolygon edited="0">
                <wp:start x="0" y="0"/>
                <wp:lineTo x="0" y="21512"/>
                <wp:lineTo x="21538" y="21512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779" w:rsidRPr="00D71BDB">
        <w:t>When we compared the heatmap of median house values plotted using longitude and latitude</w:t>
      </w:r>
      <w:r w:rsidR="00EE18B3" w:rsidRPr="00D71BDB">
        <w:t>,</w:t>
      </w:r>
      <w:r w:rsidR="002E6779" w:rsidRPr="00D71BDB">
        <w:t xml:space="preserve"> we </w:t>
      </w:r>
      <w:r w:rsidR="00EE18B3" w:rsidRPr="00D71BDB">
        <w:t>found that</w:t>
      </w:r>
      <w:r w:rsidR="002E6779" w:rsidRPr="00D71BDB">
        <w:t xml:space="preserve"> the higher values were to the left of the graph. When you look at the </w:t>
      </w:r>
      <w:r>
        <w:t>graph</w:t>
      </w:r>
      <w:r w:rsidR="002E6779" w:rsidRPr="00D71BDB">
        <w:t xml:space="preserve"> where </w:t>
      </w:r>
      <w:r w:rsidR="00EE1E00" w:rsidRPr="00D71BDB">
        <w:t xml:space="preserve">the </w:t>
      </w:r>
      <w:r w:rsidR="002E6779" w:rsidRPr="00D71BDB">
        <w:rPr>
          <w:noProof/>
        </w:rPr>
        <w:t>population</w:t>
      </w:r>
      <w:r w:rsidR="002E6779" w:rsidRPr="00D71BDB">
        <w:t xml:space="preserve"> is </w:t>
      </w:r>
      <w:r w:rsidR="00EE18B3" w:rsidRPr="00D71BDB">
        <w:t xml:space="preserve">plotted over </w:t>
      </w:r>
      <w:r>
        <w:t>a scatter plot</w:t>
      </w:r>
      <w:r w:rsidR="00D71BDB" w:rsidRPr="00D71BDB">
        <w:t xml:space="preserve"> (Fig. 5)</w:t>
      </w:r>
      <w:r w:rsidR="00CD26AE">
        <w:t>,</w:t>
      </w:r>
      <w:bookmarkStart w:id="0" w:name="_GoBack"/>
      <w:bookmarkEnd w:id="0"/>
      <w:r w:rsidR="002E6779" w:rsidRPr="00D71BDB">
        <w:t xml:space="preserve"> we see that the left of the graph is the coast. This indicated that the median house value increased the closer to the coast you went. Some quick analysis of t</w:t>
      </w:r>
      <w:r w:rsidR="00A12784" w:rsidRPr="00D71BDB">
        <w:t>he data showed this to be true.</w:t>
      </w:r>
    </w:p>
    <w:p w14:paraId="3889055F" w14:textId="2065BDE4" w:rsidR="00D71BDB" w:rsidRPr="00D71BDB" w:rsidRDefault="00D71BDB" w:rsidP="00356715">
      <w:pPr>
        <w:jc w:val="center"/>
      </w:pPr>
      <w:r>
        <w:rPr>
          <w:b/>
        </w:rPr>
        <w:t>Fig. 5</w:t>
      </w:r>
      <w:r w:rsidR="00F83424">
        <w:t xml:space="preserve"> – Scatter p</w:t>
      </w:r>
      <w:r>
        <w:t xml:space="preserve">lot of the </w:t>
      </w:r>
      <w:r w:rsidRPr="00D71BDB">
        <w:rPr>
          <w:noProof/>
        </w:rPr>
        <w:t>population</w:t>
      </w:r>
      <w:r>
        <w:t xml:space="preserve"> a</w:t>
      </w:r>
      <w:r w:rsidR="00F83424">
        <w:t>cross California</w:t>
      </w:r>
    </w:p>
    <w:sdt>
      <w:sdtPr>
        <w:id w:val="-1362423893"/>
        <w:docPartObj>
          <w:docPartGallery w:val="Bibliographies"/>
          <w:docPartUnique/>
        </w:docPartObj>
      </w:sdtPr>
      <w:sdtEndPr>
        <w:rPr>
          <w:sz w:val="24"/>
        </w:rPr>
      </w:sdtEndPr>
      <w:sdtContent>
        <w:p w14:paraId="6F2C23F9" w14:textId="6928E8AE" w:rsidR="00667E46" w:rsidRPr="00D71BDB" w:rsidRDefault="00667E46" w:rsidP="00D71BDB">
          <w:pPr>
            <w:rPr>
              <w:rFonts w:cstheme="minorHAnsi"/>
              <w:b/>
              <w:color w:val="000000" w:themeColor="text1"/>
              <w:sz w:val="32"/>
            </w:rPr>
          </w:pPr>
          <w:r w:rsidRPr="00D71BDB">
            <w:rPr>
              <w:rFonts w:cstheme="minorHAnsi"/>
              <w:b/>
              <w:color w:val="000000" w:themeColor="text1"/>
              <w:sz w:val="32"/>
            </w:rPr>
            <w:t>References</w:t>
          </w:r>
        </w:p>
        <w:sdt>
          <w:sdtPr>
            <w:id w:val="-573587230"/>
            <w:bibliography/>
          </w:sdtPr>
          <w:sdtEndPr>
            <w:rPr>
              <w:sz w:val="24"/>
            </w:rPr>
          </w:sdtEndPr>
          <w:sdtContent>
            <w:p w14:paraId="0B6CF109" w14:textId="77777777" w:rsidR="00667E46" w:rsidRPr="00D71BDB" w:rsidRDefault="00667E46" w:rsidP="00667E46">
              <w:pPr>
                <w:pStyle w:val="Bibliography"/>
                <w:rPr>
                  <w:noProof/>
                  <w:sz w:val="24"/>
                  <w:szCs w:val="24"/>
                  <w:lang w:val="en-US"/>
                </w:rPr>
              </w:pPr>
              <w:r w:rsidRPr="00D71BDB">
                <w:fldChar w:fldCharType="begin"/>
              </w:r>
              <w:r w:rsidRPr="00D71BDB">
                <w:instrText xml:space="preserve"> BIBLIOGRAPHY </w:instrText>
              </w:r>
              <w:r w:rsidRPr="00D71BDB">
                <w:fldChar w:fldCharType="separate"/>
              </w:r>
              <w:r w:rsidRPr="00D71BDB">
                <w:rPr>
                  <w:noProof/>
                  <w:lang w:val="en-US"/>
                </w:rPr>
                <w:t xml:space="preserve">Sharma, V., 2018. </w:t>
              </w:r>
              <w:r w:rsidRPr="00D71BDB">
                <w:rPr>
                  <w:i/>
                  <w:iCs/>
                  <w:noProof/>
                  <w:lang w:val="en-US"/>
                </w:rPr>
                <w:t xml:space="preserve">California Housing Prices Prediction System (ML). </w:t>
              </w:r>
              <w:r w:rsidRPr="00D71BDB">
                <w:rPr>
                  <w:noProof/>
                  <w:lang w:val="en-US"/>
                </w:rPr>
                <w:t xml:space="preserve">[Online] </w:t>
              </w:r>
              <w:r w:rsidRPr="00D71BDB">
                <w:rPr>
                  <w:noProof/>
                  <w:lang w:val="en-US"/>
                </w:rPr>
                <w:br/>
                <w:t xml:space="preserve">Available at: </w:t>
              </w:r>
              <w:r w:rsidRPr="00D71BDB">
                <w:rPr>
                  <w:noProof/>
                  <w:u w:val="single"/>
                  <w:lang w:val="en-US"/>
                </w:rPr>
                <w:t>https://www.kaggle.com/vikassharma807/california-housing-prices-prediction-system-ml/notebook</w:t>
              </w:r>
              <w:r w:rsidRPr="00D71BDB">
                <w:rPr>
                  <w:noProof/>
                  <w:lang w:val="en-US"/>
                </w:rPr>
                <w:br/>
                <w:t>[Accessed 30 November 2018].</w:t>
              </w:r>
            </w:p>
            <w:p w14:paraId="64F7ECA7" w14:textId="11034BAB" w:rsidR="00356715" w:rsidRDefault="00667E46" w:rsidP="00667E46">
              <w:pPr>
                <w:rPr>
                  <w:sz w:val="24"/>
                </w:rPr>
              </w:pPr>
              <w:r w:rsidRPr="00D71BDB"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356715" w:rsidSect="00D71BDB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6C57F" w14:textId="77777777" w:rsidR="00766D32" w:rsidRDefault="00766D32" w:rsidP="00D71BDB">
      <w:pPr>
        <w:spacing w:after="0" w:line="240" w:lineRule="auto"/>
      </w:pPr>
      <w:r>
        <w:separator/>
      </w:r>
    </w:p>
  </w:endnote>
  <w:endnote w:type="continuationSeparator" w:id="0">
    <w:p w14:paraId="1B7C8B11" w14:textId="77777777" w:rsidR="00766D32" w:rsidRDefault="00766D32" w:rsidP="00D71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207655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9C0C504" w14:textId="7DBF7DA1" w:rsidR="00D71BDB" w:rsidRDefault="00D71BD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E1199E" w14:textId="1E2DB692" w:rsidR="00D71BDB" w:rsidRDefault="00D71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264E29" w14:textId="77777777" w:rsidR="00766D32" w:rsidRDefault="00766D32" w:rsidP="00D71BDB">
      <w:pPr>
        <w:spacing w:after="0" w:line="240" w:lineRule="auto"/>
      </w:pPr>
      <w:r>
        <w:separator/>
      </w:r>
    </w:p>
  </w:footnote>
  <w:footnote w:type="continuationSeparator" w:id="0">
    <w:p w14:paraId="26C57287" w14:textId="77777777" w:rsidR="00766D32" w:rsidRDefault="00766D32" w:rsidP="00D71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70822" w14:textId="4463439A" w:rsidR="00D71BDB" w:rsidRPr="00D71BDB" w:rsidRDefault="00D71BDB" w:rsidP="00D71BDB">
    <w:pPr>
      <w:pStyle w:val="Header"/>
      <w:tabs>
        <w:tab w:val="clear" w:pos="4513"/>
        <w:tab w:val="clear" w:pos="9026"/>
        <w:tab w:val="left" w:pos="3998"/>
      </w:tabs>
      <w:rPr>
        <w:sz w:val="10"/>
      </w:rPr>
    </w:pPr>
    <w:r w:rsidRPr="00D71BDB">
      <w:rPr>
        <w:sz w:val="20"/>
      </w:rPr>
      <w:ptab w:relativeTo="margin" w:alignment="center" w:leader="none"/>
    </w:r>
    <w:r w:rsidRPr="00D71BDB">
      <w:rPr>
        <w:sz w:val="20"/>
      </w:rPr>
      <w:t>CS4055 – Data Mining and Data Warehousing</w:t>
    </w:r>
    <w:r w:rsidRPr="00D71BDB">
      <w:rPr>
        <w:sz w:val="20"/>
      </w:rP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zI0MDExMzW3NDBS0lEKTi0uzszPAykwrgUAcdwpPSwAAAA="/>
  </w:docVars>
  <w:rsids>
    <w:rsidRoot w:val="006F0F29"/>
    <w:rsid w:val="002E6779"/>
    <w:rsid w:val="00356715"/>
    <w:rsid w:val="003E2E0B"/>
    <w:rsid w:val="005A06A5"/>
    <w:rsid w:val="005E3A49"/>
    <w:rsid w:val="005F06E0"/>
    <w:rsid w:val="00667E46"/>
    <w:rsid w:val="0068435F"/>
    <w:rsid w:val="00685EC4"/>
    <w:rsid w:val="006F0F29"/>
    <w:rsid w:val="00766D32"/>
    <w:rsid w:val="00794217"/>
    <w:rsid w:val="00857737"/>
    <w:rsid w:val="00A12784"/>
    <w:rsid w:val="00CD26AE"/>
    <w:rsid w:val="00D71BDB"/>
    <w:rsid w:val="00EE18B3"/>
    <w:rsid w:val="00EE1E00"/>
    <w:rsid w:val="00F83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9C0284"/>
  <w15:chartTrackingRefBased/>
  <w15:docId w15:val="{22CAE667-8AAA-43EA-AF21-E5E5C92FE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7E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7E4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67E46"/>
  </w:style>
  <w:style w:type="table" w:styleId="TableGrid">
    <w:name w:val="Table Grid"/>
    <w:basedOn w:val="TableNormal"/>
    <w:uiPriority w:val="39"/>
    <w:rsid w:val="00A12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B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BDB"/>
  </w:style>
  <w:style w:type="paragraph" w:styleId="Footer">
    <w:name w:val="footer"/>
    <w:basedOn w:val="Normal"/>
    <w:link w:val="FooterChar"/>
    <w:uiPriority w:val="99"/>
    <w:unhideWhenUsed/>
    <w:rsid w:val="00D71B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2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ha18</b:Tag>
    <b:SourceType>InternetSite</b:SourceType>
    <b:Guid>{DADEB209-F4A1-4A7D-A011-D5B958D321CC}</b:Guid>
    <b:Title>California Housing Prices Prediction System (ML)</b:Title>
    <b:Year>2018</b:Year>
    <b:Author>
      <b:Author>
        <b:NameList>
          <b:Person>
            <b:Last>Sharma</b:Last>
            <b:First>Vikas</b:First>
          </b:Person>
        </b:NameList>
      </b:Author>
    </b:Author>
    <b:YearAccessed>2018</b:YearAccessed>
    <b:MonthAccessed>November</b:MonthAccessed>
    <b:DayAccessed>30</b:DayAccessed>
    <b:URL>https://www.kaggle.com/vikassharma807/california-housing-prices-prediction-system-ml/notebook</b:URL>
    <b:RefOrder>1</b:RefOrder>
  </b:Source>
</b:Sources>
</file>

<file path=customXml/itemProps1.xml><?xml version="1.0" encoding="utf-8"?>
<ds:datastoreItem xmlns:ds="http://schemas.openxmlformats.org/officeDocument/2006/customXml" ds:itemID="{0B01963E-67B1-4679-BBD8-382693EC4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Cleere</dc:creator>
  <cp:keywords/>
  <dc:description/>
  <cp:lastModifiedBy>Aaron Dunne</cp:lastModifiedBy>
  <cp:revision>7</cp:revision>
  <dcterms:created xsi:type="dcterms:W3CDTF">2018-11-30T01:28:00Z</dcterms:created>
  <dcterms:modified xsi:type="dcterms:W3CDTF">2018-11-30T15:54:00Z</dcterms:modified>
</cp:coreProperties>
</file>